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2437AE0A" w:rsidR="00DA3D6E" w:rsidRDefault="00D0366D" w:rsidP="00D725EF">
            <w:pPr>
              <w:pStyle w:val="ULABExamHeader"/>
            </w:pPr>
            <w:r>
              <w:t>FINAL</w:t>
            </w:r>
            <w:r w:rsidR="00DA3D6E">
              <w:t xml:space="preserve">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19A6A1B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CSE 101 (Sec: 11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2B444D84" w:rsidR="00C96887" w:rsidRPr="00A234FC" w:rsidRDefault="00AD4215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AD4215">
              <w:rPr>
                <w:b w:val="0"/>
                <w:bCs/>
              </w:rPr>
              <w:t xml:space="preserve">Md. </w:t>
            </w:r>
            <w:proofErr w:type="spellStart"/>
            <w:r w:rsidRPr="00AD4215">
              <w:rPr>
                <w:b w:val="0"/>
                <w:bCs/>
              </w:rPr>
              <w:t>Shajedul</w:t>
            </w:r>
            <w:proofErr w:type="spellEnd"/>
            <w:r w:rsidRPr="00AD4215">
              <w:rPr>
                <w:b w:val="0"/>
                <w:bCs/>
              </w:rPr>
              <w:t xml:space="preserve"> Islam </w:t>
            </w:r>
            <w:proofErr w:type="spellStart"/>
            <w:r w:rsidRPr="00AD4215">
              <w:rPr>
                <w:b w:val="0"/>
                <w:bCs/>
              </w:rPr>
              <w:t>Sumon</w:t>
            </w:r>
            <w:proofErr w:type="spellEnd"/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79A31F33" w:rsidR="00C96887" w:rsidRPr="00147317" w:rsidRDefault="00AD4215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AD4215">
              <w:rPr>
                <w:b w:val="0"/>
                <w:bCs/>
              </w:rPr>
              <w:t>192014034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1E084E3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</w:t>
            </w:r>
            <w:r w:rsidR="00085E77">
              <w:rPr>
                <w:b w:val="0"/>
                <w:bCs/>
              </w:rPr>
              <w:t>2</w:t>
            </w:r>
            <w:r w:rsidRPr="00E3296F">
              <w:rPr>
                <w:b w:val="0"/>
                <w:bCs/>
              </w:rPr>
              <w:t>.0</w:t>
            </w:r>
            <w:r w:rsidR="00085E77">
              <w:rPr>
                <w:b w:val="0"/>
                <w:bCs/>
              </w:rPr>
              <w:t>4</w:t>
            </w:r>
            <w:r w:rsidRPr="00E3296F">
              <w:rPr>
                <w:b w:val="0"/>
                <w:bCs/>
              </w:rPr>
              <w:t>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727FE750" w:rsidR="0018199A" w:rsidRDefault="00AD4215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0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2382EC82" w14:textId="64B2C102" w:rsidR="00DB7D03" w:rsidRDefault="00505041" w:rsidP="00332081">
      <w:pPr>
        <w:jc w:val="center"/>
      </w:pPr>
      <w:r>
        <w:br w:type="page"/>
      </w:r>
      <w:r w:rsidR="00DB7D03">
        <w:rPr>
          <w:noProof/>
        </w:rPr>
        <w:lastRenderedPageBreak/>
        <w:drawing>
          <wp:inline distT="0" distB="0" distL="0" distR="0" wp14:anchorId="6B0C5799" wp14:editId="5389681D">
            <wp:extent cx="4629150" cy="8229600"/>
            <wp:effectExtent l="0" t="0" r="0" b="0"/>
            <wp:docPr id="2" name="Picture 0" descr="Answer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0" descr="Answer1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35D1E" w14:textId="77777777" w:rsidR="00DB7D03" w:rsidRDefault="00DB7D03">
      <w:r>
        <w:br w:type="page"/>
      </w:r>
    </w:p>
    <w:p w14:paraId="21DADF3C" w14:textId="1F7099EE" w:rsidR="00DB7D03" w:rsidRDefault="00DB7D03" w:rsidP="00332081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noProof/>
        </w:rPr>
        <w:lastRenderedPageBreak/>
        <w:drawing>
          <wp:inline distT="0" distB="0" distL="0" distR="0" wp14:anchorId="1E712D47" wp14:editId="76E2BDE7">
            <wp:extent cx="4175125" cy="8229600"/>
            <wp:effectExtent l="0" t="0" r="0" b="0"/>
            <wp:docPr id="3" name="Picture 1" descr="Answer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nswer2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51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DF70F" w14:textId="77777777" w:rsidR="00DB7D03" w:rsidRDefault="00DB7D03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4C7E2C26" w14:textId="3BC13D8E" w:rsidR="00DB7D03" w:rsidRDefault="00DB7D03" w:rsidP="00332081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noProof/>
        </w:rPr>
        <w:lastRenderedPageBreak/>
        <w:drawing>
          <wp:inline distT="0" distB="0" distL="0" distR="0" wp14:anchorId="5C845F81" wp14:editId="5D50C0FC">
            <wp:extent cx="4175125" cy="8229600"/>
            <wp:effectExtent l="0" t="0" r="0" b="0"/>
            <wp:docPr id="4" name="Picture 2" descr="Answer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Answer3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751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34DCB" w14:textId="77777777" w:rsidR="00DB7D03" w:rsidRDefault="00DB7D03">
      <w:pPr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5EAF1245" w14:textId="3C119302" w:rsidR="00505041" w:rsidRDefault="00DB7D03" w:rsidP="00DB7D03">
      <w:pPr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noProof/>
        </w:rPr>
        <w:lastRenderedPageBreak/>
        <w:drawing>
          <wp:inline distT="0" distB="0" distL="0" distR="0" wp14:anchorId="2ACA806B" wp14:editId="35AD4437">
            <wp:extent cx="4175125" cy="8229600"/>
            <wp:effectExtent l="0" t="0" r="0" b="0"/>
            <wp:docPr id="9" name="Picture 3" descr="Answer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nswer4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51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050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0833F4"/>
    <w:rsid w:val="00085E77"/>
    <w:rsid w:val="00147317"/>
    <w:rsid w:val="001601BA"/>
    <w:rsid w:val="001666B6"/>
    <w:rsid w:val="0018199A"/>
    <w:rsid w:val="001A0D6A"/>
    <w:rsid w:val="001E3479"/>
    <w:rsid w:val="00226B34"/>
    <w:rsid w:val="00250108"/>
    <w:rsid w:val="002A037C"/>
    <w:rsid w:val="00332081"/>
    <w:rsid w:val="003553FF"/>
    <w:rsid w:val="00362E15"/>
    <w:rsid w:val="003851E3"/>
    <w:rsid w:val="003B422C"/>
    <w:rsid w:val="003E40AC"/>
    <w:rsid w:val="004233A9"/>
    <w:rsid w:val="00505041"/>
    <w:rsid w:val="00515DAB"/>
    <w:rsid w:val="00554D33"/>
    <w:rsid w:val="00592E9E"/>
    <w:rsid w:val="005D3125"/>
    <w:rsid w:val="00605D71"/>
    <w:rsid w:val="006161CF"/>
    <w:rsid w:val="0064094F"/>
    <w:rsid w:val="00852BBE"/>
    <w:rsid w:val="0097577C"/>
    <w:rsid w:val="00982860"/>
    <w:rsid w:val="00A234FC"/>
    <w:rsid w:val="00A67B54"/>
    <w:rsid w:val="00A9798E"/>
    <w:rsid w:val="00AD4215"/>
    <w:rsid w:val="00B21293"/>
    <w:rsid w:val="00B568BB"/>
    <w:rsid w:val="00BA6B6D"/>
    <w:rsid w:val="00C96887"/>
    <w:rsid w:val="00C97C62"/>
    <w:rsid w:val="00D00BFD"/>
    <w:rsid w:val="00D0366D"/>
    <w:rsid w:val="00D725EF"/>
    <w:rsid w:val="00D77AED"/>
    <w:rsid w:val="00DA3D6E"/>
    <w:rsid w:val="00DB7D03"/>
    <w:rsid w:val="00DD2C63"/>
    <w:rsid w:val="00E3296F"/>
    <w:rsid w:val="00E4121E"/>
    <w:rsid w:val="00E57DD3"/>
    <w:rsid w:val="00E7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gif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59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39</cp:revision>
  <cp:lastPrinted>2020-03-20T18:35:00Z</cp:lastPrinted>
  <dcterms:created xsi:type="dcterms:W3CDTF">2020-03-20T18:17:00Z</dcterms:created>
  <dcterms:modified xsi:type="dcterms:W3CDTF">2020-09-06T18:18:00Z</dcterms:modified>
</cp:coreProperties>
</file>